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81844" w14:textId="77777777" w:rsidR="00B57494" w:rsidRDefault="00A261F3">
      <w:pPr>
        <w:pStyle w:val="Title"/>
      </w:pPr>
      <w:r>
        <w:t>ANA515-SU22 - Assignment 3</w:t>
      </w:r>
    </w:p>
    <w:p w14:paraId="0027C159" w14:textId="77777777" w:rsidR="00B57494" w:rsidRDefault="00A261F3">
      <w:pPr>
        <w:pStyle w:val="Author"/>
      </w:pPr>
      <w:r>
        <w:t>Andrew Cutchin</w:t>
      </w:r>
    </w:p>
    <w:p w14:paraId="1031223E" w14:textId="77777777" w:rsidR="00B57494" w:rsidRDefault="00A261F3">
      <w:pPr>
        <w:pStyle w:val="Date"/>
      </w:pPr>
      <w:r>
        <w:t>2022-07-01</w:t>
      </w:r>
    </w:p>
    <w:p w14:paraId="47FB4CC3" w14:textId="77777777" w:rsidR="00B57494" w:rsidRDefault="00A261F3">
      <w:pPr>
        <w:pStyle w:val="FirstParagraph"/>
      </w:pPr>
      <w:r>
        <w:rPr>
          <w:noProof/>
        </w:rPr>
        <w:drawing>
          <wp:inline distT="0" distB="0" distL="0" distR="0" wp14:anchorId="0EBCAB71" wp14:editId="79332897">
            <wp:extent cx="6296025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A515-SU22---Assignment-3-Andrew-Cutchin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70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574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7E17C" w14:textId="77777777" w:rsidR="00000000" w:rsidRDefault="00A261F3">
      <w:pPr>
        <w:spacing w:after="0"/>
      </w:pPr>
      <w:r>
        <w:separator/>
      </w:r>
    </w:p>
  </w:endnote>
  <w:endnote w:type="continuationSeparator" w:id="0">
    <w:p w14:paraId="100DCB3D" w14:textId="77777777" w:rsidR="00000000" w:rsidRDefault="00A261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D7DB0" w14:textId="77777777" w:rsidR="00B57494" w:rsidRDefault="00A261F3">
      <w:r>
        <w:separator/>
      </w:r>
    </w:p>
  </w:footnote>
  <w:footnote w:type="continuationSeparator" w:id="0">
    <w:p w14:paraId="51907DF7" w14:textId="77777777" w:rsidR="00B57494" w:rsidRDefault="00A26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E6DE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0914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7494"/>
    <w:rsid w:val="005618C5"/>
    <w:rsid w:val="00A261F3"/>
    <w:rsid w:val="00B5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FF7EC"/>
  <w15:docId w15:val="{00CFC8B1-249A-4C60-9D84-DD25F928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</Words>
  <Characters>47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515-SU22 - Assignment 3</vt:lpstr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-SU22 - Assignment 3</dc:title>
  <dc:creator>Andrew Cutchin</dc:creator>
  <cp:keywords/>
  <cp:lastModifiedBy>ipshaglobe@hotmail.com</cp:lastModifiedBy>
  <cp:revision>2</cp:revision>
  <dcterms:created xsi:type="dcterms:W3CDTF">2022-07-02T03:55:00Z</dcterms:created>
  <dcterms:modified xsi:type="dcterms:W3CDTF">2022-07-02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1</vt:lpwstr>
  </property>
  <property fmtid="{D5CDD505-2E9C-101B-9397-08002B2CF9AE}" pid="3" name="output">
    <vt:lpwstr/>
  </property>
</Properties>
</file>